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9C15B" w14:textId="45BDAC2D" w:rsidR="00C71ED9" w:rsidRDefault="00FA7018" w:rsidP="008A4179">
      <w:pPr>
        <w:pStyle w:val="Heading1"/>
      </w:pPr>
      <w:r w:rsidRPr="00FA7018">
        <w:t>Video 1:</w:t>
      </w:r>
    </w:p>
    <w:p w14:paraId="760699FD" w14:textId="77777777" w:rsidR="00867E1D" w:rsidRPr="00867E1D" w:rsidRDefault="00867E1D" w:rsidP="00867E1D">
      <w:pPr>
        <w:rPr>
          <w:b/>
          <w:bCs/>
        </w:rPr>
      </w:pPr>
      <w:r w:rsidRPr="00867E1D">
        <w:rPr>
          <w:b/>
          <w:bCs/>
        </w:rPr>
        <w:t>Importance of Project Schedules</w:t>
      </w:r>
    </w:p>
    <w:p w14:paraId="764E7286" w14:textId="77777777" w:rsidR="00867E1D" w:rsidRDefault="00867E1D" w:rsidP="00867E1D">
      <w:pPr>
        <w:pStyle w:val="ListParagraph"/>
        <w:numPr>
          <w:ilvl w:val="0"/>
          <w:numId w:val="9"/>
        </w:numPr>
      </w:pPr>
      <w:r>
        <w:t>often cite delivering projects on time as biggest challenge</w:t>
      </w:r>
    </w:p>
    <w:p w14:paraId="3A8C6302" w14:textId="77777777" w:rsidR="00867E1D" w:rsidRDefault="00867E1D" w:rsidP="00867E1D">
      <w:pPr>
        <w:pStyle w:val="ListParagraph"/>
        <w:numPr>
          <w:ilvl w:val="0"/>
          <w:numId w:val="9"/>
        </w:numPr>
      </w:pPr>
      <w:r>
        <w:t>Schedule issues are the main reason for conflicts on projects</w:t>
      </w:r>
    </w:p>
    <w:p w14:paraId="18830940" w14:textId="7B4F2959" w:rsidR="00867E1D" w:rsidRPr="00867E1D" w:rsidRDefault="00867E1D" w:rsidP="00867E1D">
      <w:pPr>
        <w:pStyle w:val="ListParagraph"/>
        <w:numPr>
          <w:ilvl w:val="0"/>
          <w:numId w:val="9"/>
        </w:numPr>
        <w:rPr>
          <w:b/>
          <w:bCs/>
        </w:rPr>
      </w:pPr>
      <w:r>
        <w:t>Time has the least amount of flexibility</w:t>
      </w:r>
    </w:p>
    <w:p w14:paraId="429055A1" w14:textId="6F7A81CC" w:rsidR="00FA7018" w:rsidRDefault="00DE7C24">
      <w:pPr>
        <w:rPr>
          <w:b/>
          <w:bCs/>
        </w:rPr>
      </w:pPr>
      <w:r w:rsidRPr="00BD2003">
        <w:rPr>
          <w:b/>
          <w:bCs/>
        </w:rPr>
        <w:t>Project schedule management processes</w:t>
      </w:r>
    </w:p>
    <w:p w14:paraId="3F758F4F" w14:textId="4A9782DA" w:rsidR="00DE7C24" w:rsidRDefault="00DE7C24" w:rsidP="00DE7C24">
      <w:pPr>
        <w:pStyle w:val="ListParagraph"/>
        <w:numPr>
          <w:ilvl w:val="0"/>
          <w:numId w:val="1"/>
        </w:numPr>
      </w:pPr>
      <w:r>
        <w:t>Planning schedule management</w:t>
      </w:r>
    </w:p>
    <w:p w14:paraId="3183CE8C" w14:textId="34C7E3A5" w:rsidR="00BD2003" w:rsidRDefault="00BD2003" w:rsidP="00BD2003">
      <w:pPr>
        <w:pStyle w:val="ListParagraph"/>
      </w:pPr>
      <w:r>
        <w:t>The project team uses expert judgement, analytical techniques &amp; meetings to develop the schedule management plan</w:t>
      </w:r>
    </w:p>
    <w:p w14:paraId="73750861" w14:textId="54C6D340" w:rsidR="00BD2003" w:rsidRDefault="00BD2003" w:rsidP="00BD2003">
      <w:pPr>
        <w:pStyle w:val="ListParagraph"/>
      </w:pPr>
      <w:r>
        <w:t>Schedule management plan:</w:t>
      </w:r>
    </w:p>
    <w:p w14:paraId="6AA32DAB" w14:textId="79637613" w:rsidR="00BD2003" w:rsidRDefault="00BD2003" w:rsidP="00BD2003">
      <w:pPr>
        <w:pStyle w:val="ListParagraph"/>
        <w:numPr>
          <w:ilvl w:val="2"/>
          <w:numId w:val="2"/>
        </w:numPr>
      </w:pPr>
      <w:r>
        <w:t>Project schedule model development</w:t>
      </w:r>
    </w:p>
    <w:p w14:paraId="77B5B29B" w14:textId="0B2F1175" w:rsidR="00BD2003" w:rsidRDefault="00BD2003" w:rsidP="00BD2003">
      <w:pPr>
        <w:pStyle w:val="ListParagraph"/>
        <w:numPr>
          <w:ilvl w:val="2"/>
          <w:numId w:val="2"/>
        </w:numPr>
      </w:pPr>
      <w:r>
        <w:t>Scheduling methodology</w:t>
      </w:r>
    </w:p>
    <w:p w14:paraId="27BD7844" w14:textId="6B0197FA" w:rsidR="00BD2003" w:rsidRDefault="00BD2003" w:rsidP="00BD2003">
      <w:pPr>
        <w:pStyle w:val="ListParagraph"/>
        <w:numPr>
          <w:ilvl w:val="2"/>
          <w:numId w:val="2"/>
        </w:numPr>
      </w:pPr>
      <w:r>
        <w:t>Level of accuracy &amp; units of measure</w:t>
      </w:r>
    </w:p>
    <w:p w14:paraId="37305060" w14:textId="51F360F6" w:rsidR="00BD2003" w:rsidRDefault="00BD2003" w:rsidP="00BD2003">
      <w:pPr>
        <w:pStyle w:val="ListParagraph"/>
        <w:numPr>
          <w:ilvl w:val="2"/>
          <w:numId w:val="2"/>
        </w:numPr>
      </w:pPr>
      <w:r>
        <w:t>Control thresholds</w:t>
      </w:r>
    </w:p>
    <w:p w14:paraId="00DBA2E6" w14:textId="00BF908B" w:rsidR="00BD2003" w:rsidRDefault="00BD2003" w:rsidP="00BD2003">
      <w:pPr>
        <w:pStyle w:val="ListParagraph"/>
        <w:numPr>
          <w:ilvl w:val="2"/>
          <w:numId w:val="2"/>
        </w:numPr>
      </w:pPr>
      <w:r>
        <w:t>Rules of performance measurement</w:t>
      </w:r>
    </w:p>
    <w:p w14:paraId="5018D8CC" w14:textId="69B04AE3" w:rsidR="00BD2003" w:rsidRDefault="00BD2003" w:rsidP="00BD2003">
      <w:pPr>
        <w:pStyle w:val="ListParagraph"/>
        <w:numPr>
          <w:ilvl w:val="2"/>
          <w:numId w:val="2"/>
        </w:numPr>
      </w:pPr>
      <w:r>
        <w:t>Reporting formats</w:t>
      </w:r>
    </w:p>
    <w:p w14:paraId="54832708" w14:textId="34690846" w:rsidR="00BD2003" w:rsidRDefault="00BD2003" w:rsidP="00BD2003">
      <w:pPr>
        <w:pStyle w:val="ListParagraph"/>
        <w:numPr>
          <w:ilvl w:val="2"/>
          <w:numId w:val="2"/>
        </w:numPr>
      </w:pPr>
      <w:r>
        <w:t>Process descriptions</w:t>
      </w:r>
    </w:p>
    <w:p w14:paraId="3C6F3D52" w14:textId="77777777" w:rsidR="00BD2003" w:rsidRDefault="00BD2003" w:rsidP="00BD2003"/>
    <w:p w14:paraId="6CF64C72" w14:textId="61D6D82E" w:rsidR="00DE7C24" w:rsidRDefault="004E7082" w:rsidP="00DE7C24">
      <w:pPr>
        <w:pStyle w:val="ListParagraph"/>
        <w:numPr>
          <w:ilvl w:val="0"/>
          <w:numId w:val="1"/>
        </w:numPr>
      </w:pPr>
      <w:r>
        <w:t>Defining activities</w:t>
      </w:r>
    </w:p>
    <w:p w14:paraId="0A304B75" w14:textId="2B1CAEB7" w:rsidR="00322AE9" w:rsidRDefault="00322AE9" w:rsidP="00322AE9">
      <w:pPr>
        <w:pStyle w:val="ListParagraph"/>
      </w:pPr>
      <w:r>
        <w:t>Develop a more detailed WBS and supporting explanations to understand all the work to be done</w:t>
      </w:r>
    </w:p>
    <w:p w14:paraId="21C582F5" w14:textId="2C64BD17" w:rsidR="00BD2003" w:rsidRDefault="00BD2003" w:rsidP="00BD2003">
      <w:pPr>
        <w:pStyle w:val="ListParagraph"/>
      </w:pPr>
      <w:r>
        <w:t>Activity/task: an element of work normally found on the WBS (work breakdown structure) that has an expected duration, a cost and resource requirements</w:t>
      </w:r>
    </w:p>
    <w:p w14:paraId="2FB6EE14" w14:textId="522357FA" w:rsidR="00BD2003" w:rsidRDefault="00322AE9" w:rsidP="00BD2003">
      <w:pPr>
        <w:pStyle w:val="ListParagraph"/>
      </w:pPr>
      <w:r>
        <w:t>Goal:</w:t>
      </w:r>
    </w:p>
    <w:p w14:paraId="30F2EB5C" w14:textId="7678478D" w:rsidR="00322AE9" w:rsidRDefault="00322AE9" w:rsidP="00BD2003">
      <w:pPr>
        <w:pStyle w:val="ListParagraph"/>
      </w:pPr>
      <w:r>
        <w:t xml:space="preserve">To ensure project team completely understand all the work </w:t>
      </w:r>
    </w:p>
    <w:p w14:paraId="051A6FAB" w14:textId="77777777" w:rsidR="00322AE9" w:rsidRDefault="00322AE9" w:rsidP="00BD2003">
      <w:pPr>
        <w:pStyle w:val="ListParagraph"/>
      </w:pPr>
      <w:r>
        <w:t xml:space="preserve">Outputs: </w:t>
      </w:r>
    </w:p>
    <w:p w14:paraId="098B2B93" w14:textId="77777777" w:rsidR="004B5B2D" w:rsidRDefault="00322AE9" w:rsidP="004B5B2D">
      <w:pPr>
        <w:pStyle w:val="ListParagraph"/>
        <w:numPr>
          <w:ilvl w:val="2"/>
          <w:numId w:val="5"/>
        </w:numPr>
      </w:pPr>
      <w:r>
        <w:t>activity list</w:t>
      </w:r>
      <w:r w:rsidR="00626AF6">
        <w:t>: a tabulation of activities to be included on a project schedule</w:t>
      </w:r>
    </w:p>
    <w:p w14:paraId="37AED6EF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Activity name</w:t>
      </w:r>
    </w:p>
    <w:p w14:paraId="2345F72F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Activity identifier/number</w:t>
      </w:r>
    </w:p>
    <w:p w14:paraId="0D5AF30B" w14:textId="10FF1A58" w:rsidR="00626AF6" w:rsidRDefault="00626AF6" w:rsidP="004B5B2D">
      <w:pPr>
        <w:pStyle w:val="ListParagraph"/>
        <w:numPr>
          <w:ilvl w:val="3"/>
          <w:numId w:val="5"/>
        </w:numPr>
      </w:pPr>
      <w:r>
        <w:t>Brief description of activity</w:t>
      </w:r>
    </w:p>
    <w:p w14:paraId="25A2669B" w14:textId="698D86EA" w:rsidR="00F02066" w:rsidRDefault="00F02066" w:rsidP="004B5B2D">
      <w:pPr>
        <w:pStyle w:val="ListParagraph"/>
        <w:numPr>
          <w:ilvl w:val="3"/>
          <w:numId w:val="5"/>
        </w:numPr>
      </w:pPr>
      <w:r>
        <w:t>Activity attributes</w:t>
      </w:r>
      <w:r w:rsidRPr="00F02066">
        <w:t xml:space="preserve"> </w:t>
      </w:r>
      <w:r>
        <w:t>provide more information</w:t>
      </w:r>
    </w:p>
    <w:p w14:paraId="3F8543D3" w14:textId="77777777" w:rsidR="004B5B2D" w:rsidRDefault="00322AE9" w:rsidP="004B5B2D">
      <w:pPr>
        <w:pStyle w:val="ListParagraph"/>
        <w:numPr>
          <w:ilvl w:val="2"/>
          <w:numId w:val="5"/>
        </w:numPr>
      </w:pPr>
      <w:r>
        <w:t>activity attributes</w:t>
      </w:r>
    </w:p>
    <w:p w14:paraId="3B6DF221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Predecessors</w:t>
      </w:r>
    </w:p>
    <w:p w14:paraId="3E2D00B2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Successors</w:t>
      </w:r>
    </w:p>
    <w:p w14:paraId="7AD2AADA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Logical relationships</w:t>
      </w:r>
    </w:p>
    <w:p w14:paraId="2F061E9B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Leads &amp; lags</w:t>
      </w:r>
    </w:p>
    <w:p w14:paraId="22E6B53E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Resource requirements</w:t>
      </w:r>
    </w:p>
    <w:p w14:paraId="0C368A7F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Constraints</w:t>
      </w:r>
    </w:p>
    <w:p w14:paraId="7EA5A0C7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Imposed dates</w:t>
      </w:r>
    </w:p>
    <w:p w14:paraId="43EF3B59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Assumptions related to activity</w:t>
      </w:r>
    </w:p>
    <w:p w14:paraId="6EB4FD38" w14:textId="77777777" w:rsidR="004B5B2D" w:rsidRDefault="00322AE9" w:rsidP="004B5B2D">
      <w:pPr>
        <w:pStyle w:val="ListParagraph"/>
        <w:numPr>
          <w:ilvl w:val="2"/>
          <w:numId w:val="5"/>
        </w:numPr>
      </w:pPr>
      <w:r>
        <w:t>a milestone list</w:t>
      </w:r>
    </w:p>
    <w:p w14:paraId="031C11AC" w14:textId="77777777" w:rsidR="004B5B2D" w:rsidRDefault="004B5B2D" w:rsidP="004B5B2D">
      <w:pPr>
        <w:pStyle w:val="ListParagraph"/>
        <w:ind w:left="1080"/>
      </w:pPr>
      <w:r>
        <w:t xml:space="preserve">milestone: </w:t>
      </w:r>
    </w:p>
    <w:p w14:paraId="063F8DF0" w14:textId="70AB9FBD" w:rsidR="004B5B2D" w:rsidRDefault="004B5B2D" w:rsidP="004B5B2D">
      <w:pPr>
        <w:pStyle w:val="ListParagraph"/>
        <w:ind w:left="1080"/>
        <w:rPr>
          <w:u w:val="single"/>
        </w:rPr>
      </w:pPr>
      <w:r>
        <w:t xml:space="preserve">a significant event that normally has </w:t>
      </w:r>
      <w:r w:rsidRPr="004B5B2D">
        <w:rPr>
          <w:u w:val="single"/>
        </w:rPr>
        <w:t>no duration</w:t>
      </w:r>
    </w:p>
    <w:p w14:paraId="66ED5931" w14:textId="47B4BA31" w:rsidR="004B5B2D" w:rsidRDefault="004B5B2D" w:rsidP="004B5B2D">
      <w:pPr>
        <w:pStyle w:val="ListParagraph"/>
        <w:ind w:left="1080"/>
      </w:pPr>
      <w:r w:rsidRPr="004B5B2D">
        <w:t>often takes several activities &amp; a lot of work to complete a milestone</w:t>
      </w:r>
    </w:p>
    <w:p w14:paraId="7B57C19D" w14:textId="5BA1892D" w:rsidR="004B5B2D" w:rsidRDefault="004B5B2D" w:rsidP="004B5B2D">
      <w:pPr>
        <w:pStyle w:val="ListParagraph"/>
        <w:ind w:left="1080"/>
      </w:pPr>
      <w:r>
        <w:t>useful tools for setting schedule goals &amp; monitoring progress</w:t>
      </w:r>
    </w:p>
    <w:p w14:paraId="5F1860DB" w14:textId="20EA5F8B" w:rsidR="004B5B2D" w:rsidRDefault="004B5B2D" w:rsidP="004B5B2D">
      <w:pPr>
        <w:pStyle w:val="ListParagraph"/>
        <w:ind w:left="1080"/>
      </w:pPr>
      <w:proofErr w:type="spellStart"/>
      <w:r>
        <w:t>eg.</w:t>
      </w:r>
      <w:proofErr w:type="spellEnd"/>
      <w:r>
        <w:t xml:space="preserve"> obtaining customer sign-off on key documents</w:t>
      </w:r>
    </w:p>
    <w:p w14:paraId="4B7C879E" w14:textId="74441B2F" w:rsidR="004B5B2D" w:rsidRPr="004B5B2D" w:rsidRDefault="004B5B2D" w:rsidP="003C2A9E">
      <w:pPr>
        <w:pStyle w:val="ListParagraph"/>
        <w:ind w:left="1080"/>
      </w:pPr>
      <w:r>
        <w:tab/>
        <w:t>completion of specific products</w:t>
      </w:r>
    </w:p>
    <w:p w14:paraId="7F3A28C2" w14:textId="15A72795" w:rsidR="00322AE9" w:rsidRDefault="00322AE9" w:rsidP="004B5B2D">
      <w:pPr>
        <w:pStyle w:val="ListParagraph"/>
        <w:numPr>
          <w:ilvl w:val="2"/>
          <w:numId w:val="5"/>
        </w:numPr>
      </w:pPr>
      <w:r>
        <w:t>project management plan updates</w:t>
      </w:r>
    </w:p>
    <w:p w14:paraId="74BC5F72" w14:textId="77777777" w:rsidR="00322AE9" w:rsidRDefault="00322AE9" w:rsidP="00BD2003">
      <w:pPr>
        <w:pStyle w:val="ListParagraph"/>
      </w:pPr>
    </w:p>
    <w:p w14:paraId="5CFB9AF5" w14:textId="267AB67E" w:rsidR="004E7082" w:rsidRDefault="004E7082" w:rsidP="00DE7C24">
      <w:pPr>
        <w:pStyle w:val="ListParagraph"/>
        <w:numPr>
          <w:ilvl w:val="0"/>
          <w:numId w:val="1"/>
        </w:numPr>
      </w:pPr>
      <w:r>
        <w:t>Sequencing activities</w:t>
      </w:r>
    </w:p>
    <w:p w14:paraId="4CB7BF9D" w14:textId="1990766E" w:rsidR="004E7082" w:rsidRDefault="004E7082" w:rsidP="004E7082">
      <w:pPr>
        <w:pStyle w:val="ListParagraph"/>
      </w:pPr>
      <w:r>
        <w:t>Identifying &amp; documenting the relationships between project activities</w:t>
      </w:r>
    </w:p>
    <w:p w14:paraId="197CE412" w14:textId="195F07B8" w:rsidR="004E7082" w:rsidRDefault="004E7082" w:rsidP="00DE7C24">
      <w:pPr>
        <w:pStyle w:val="ListParagraph"/>
        <w:numPr>
          <w:ilvl w:val="0"/>
          <w:numId w:val="1"/>
        </w:numPr>
      </w:pPr>
      <w:r>
        <w:t xml:space="preserve">Estimating activity durations </w:t>
      </w:r>
    </w:p>
    <w:p w14:paraId="6DB7E34D" w14:textId="561C0CB0" w:rsidR="004E7082" w:rsidRDefault="004E7082" w:rsidP="00DE7C24">
      <w:pPr>
        <w:pStyle w:val="ListParagraph"/>
        <w:numPr>
          <w:ilvl w:val="0"/>
          <w:numId w:val="1"/>
        </w:numPr>
      </w:pPr>
      <w:r>
        <w:lastRenderedPageBreak/>
        <w:t>Developing the schedule</w:t>
      </w:r>
    </w:p>
    <w:p w14:paraId="0D1F94A8" w14:textId="04BCF725" w:rsidR="004E7082" w:rsidRDefault="004E7082" w:rsidP="004E7082">
      <w:pPr>
        <w:pStyle w:val="ListParagraph"/>
      </w:pPr>
      <w:r>
        <w:t>Analysing activity sequences, activity resource estimates &amp; activity duration estimates</w:t>
      </w:r>
    </w:p>
    <w:p w14:paraId="606207B4" w14:textId="065F79CC" w:rsidR="00A707FF" w:rsidRDefault="00A707FF" w:rsidP="004E7082">
      <w:pPr>
        <w:pStyle w:val="ListParagraph"/>
      </w:pPr>
      <w:r>
        <w:t>To determine the start &amp; end date of the project</w:t>
      </w:r>
    </w:p>
    <w:p w14:paraId="3A7DA1D3" w14:textId="5543B5EF" w:rsidR="00A707FF" w:rsidRDefault="00A707FF" w:rsidP="00A707FF">
      <w:pPr>
        <w:pStyle w:val="ListParagraph"/>
      </w:pPr>
      <w:r>
        <w:t>Tools &amp; techniques:</w:t>
      </w:r>
    </w:p>
    <w:p w14:paraId="21A76D3D" w14:textId="0220A8AF" w:rsidR="00A707FF" w:rsidRDefault="00A707FF" w:rsidP="00A707FF">
      <w:pPr>
        <w:pStyle w:val="ListParagraph"/>
      </w:pPr>
      <w:r>
        <w:t>Gantt charts</w:t>
      </w:r>
    </w:p>
    <w:p w14:paraId="39F4016A" w14:textId="4E935294" w:rsidR="00A707FF" w:rsidRDefault="00A707FF" w:rsidP="00A707FF">
      <w:pPr>
        <w:pStyle w:val="ListParagraph"/>
      </w:pPr>
      <w:r>
        <w:t>Critical path analysis</w:t>
      </w:r>
    </w:p>
    <w:p w14:paraId="04D3D701" w14:textId="341053C6" w:rsidR="00A707FF" w:rsidRDefault="00A707FF" w:rsidP="00A707FF">
      <w:pPr>
        <w:pStyle w:val="ListParagraph"/>
      </w:pPr>
      <w:r>
        <w:t>Critical chain scheduling</w:t>
      </w:r>
    </w:p>
    <w:p w14:paraId="716A9D8E" w14:textId="0EF95500" w:rsidR="00A707FF" w:rsidRDefault="00A707FF" w:rsidP="00A707FF">
      <w:pPr>
        <w:pStyle w:val="ListParagraph"/>
      </w:pPr>
      <w:r>
        <w:t>PERT analysis</w:t>
      </w:r>
    </w:p>
    <w:p w14:paraId="73FDA81D" w14:textId="40D5B894" w:rsidR="004E7082" w:rsidRDefault="004E7082" w:rsidP="00DE7C24">
      <w:pPr>
        <w:pStyle w:val="ListParagraph"/>
        <w:numPr>
          <w:ilvl w:val="0"/>
          <w:numId w:val="1"/>
        </w:numPr>
      </w:pPr>
      <w:r>
        <w:t xml:space="preserve">Controlling the schedule </w:t>
      </w:r>
    </w:p>
    <w:p w14:paraId="6216D4F7" w14:textId="1C4E0C3C" w:rsidR="00C97110" w:rsidRDefault="00C97110" w:rsidP="00C97110"/>
    <w:p w14:paraId="79380F71" w14:textId="70C05C3A" w:rsidR="00C97110" w:rsidRDefault="00C97110" w:rsidP="00C97110"/>
    <w:p w14:paraId="1E9F0A8B" w14:textId="56643882" w:rsidR="00A707FF" w:rsidRDefault="00A707FF" w:rsidP="00C97110"/>
    <w:p w14:paraId="5DD8AE0A" w14:textId="5C99952A" w:rsidR="00A707FF" w:rsidRDefault="00A707FF" w:rsidP="00C97110"/>
    <w:p w14:paraId="0AFC5CCE" w14:textId="0E80F792" w:rsidR="00A707FF" w:rsidRDefault="00A707FF" w:rsidP="00C97110"/>
    <w:p w14:paraId="04A66061" w14:textId="7DCC0F86" w:rsidR="00A707FF" w:rsidRDefault="00A707FF" w:rsidP="00C97110"/>
    <w:p w14:paraId="187C80EB" w14:textId="7B6A66F2" w:rsidR="00A707FF" w:rsidRDefault="00A707FF" w:rsidP="00C97110"/>
    <w:p w14:paraId="3BFC5F3B" w14:textId="5BDE2416" w:rsidR="00A707FF" w:rsidRDefault="00A707FF" w:rsidP="00C97110"/>
    <w:p w14:paraId="741B4F08" w14:textId="56B3ED73" w:rsidR="00A707FF" w:rsidRDefault="00A707FF" w:rsidP="00C97110"/>
    <w:p w14:paraId="4FA9453E" w14:textId="2BD24E04" w:rsidR="00A707FF" w:rsidRDefault="00A707FF" w:rsidP="00C97110"/>
    <w:p w14:paraId="3E07B7E9" w14:textId="492731EC" w:rsidR="00A707FF" w:rsidRDefault="00A707FF" w:rsidP="00C97110"/>
    <w:p w14:paraId="7FB30120" w14:textId="113F1307" w:rsidR="00A707FF" w:rsidRDefault="00A707FF" w:rsidP="00C97110"/>
    <w:p w14:paraId="3BC9A452" w14:textId="41B1C125" w:rsidR="00A707FF" w:rsidRDefault="00A707FF" w:rsidP="00C97110"/>
    <w:p w14:paraId="5B4B7CBC" w14:textId="79FD1F65" w:rsidR="00A707FF" w:rsidRDefault="00A707FF" w:rsidP="00C97110"/>
    <w:p w14:paraId="7EAA637E" w14:textId="69B7D813" w:rsidR="00A707FF" w:rsidRDefault="00A707FF" w:rsidP="00C97110"/>
    <w:p w14:paraId="4CE9421E" w14:textId="2B9A6459" w:rsidR="00A707FF" w:rsidRDefault="00A707FF" w:rsidP="00C97110"/>
    <w:p w14:paraId="5D086FF0" w14:textId="27BB4093" w:rsidR="00A707FF" w:rsidRDefault="00A707FF" w:rsidP="00C97110"/>
    <w:p w14:paraId="55A920F1" w14:textId="546199B6" w:rsidR="00A707FF" w:rsidRDefault="00A707FF" w:rsidP="00C97110"/>
    <w:p w14:paraId="3F52C4FE" w14:textId="655C1100" w:rsidR="00A707FF" w:rsidRDefault="00A707FF" w:rsidP="00C97110"/>
    <w:p w14:paraId="180506D7" w14:textId="13E437C8" w:rsidR="00A707FF" w:rsidRDefault="00A707FF" w:rsidP="00C97110"/>
    <w:p w14:paraId="353CA6AF" w14:textId="72D355CC" w:rsidR="00A707FF" w:rsidRDefault="00A707FF" w:rsidP="00C97110"/>
    <w:p w14:paraId="308F653A" w14:textId="082B2E20" w:rsidR="00A707FF" w:rsidRDefault="00A707FF" w:rsidP="00C97110"/>
    <w:p w14:paraId="7B95431C" w14:textId="283C7FEF" w:rsidR="00A707FF" w:rsidRDefault="00A707FF" w:rsidP="00C97110"/>
    <w:p w14:paraId="3404C9EB" w14:textId="36C30AE6" w:rsidR="00A707FF" w:rsidRDefault="00A707FF" w:rsidP="00C97110"/>
    <w:p w14:paraId="7385DAD0" w14:textId="712865C8" w:rsidR="00A707FF" w:rsidRDefault="00A707FF" w:rsidP="00C97110"/>
    <w:p w14:paraId="35D58C30" w14:textId="5C6FE1E1" w:rsidR="00A707FF" w:rsidRDefault="00A707FF" w:rsidP="00C97110"/>
    <w:p w14:paraId="4B3969C7" w14:textId="749BC67D" w:rsidR="00A707FF" w:rsidRDefault="00A707FF" w:rsidP="00C97110"/>
    <w:p w14:paraId="171AA964" w14:textId="74E11E18" w:rsidR="00A707FF" w:rsidRDefault="00A707FF" w:rsidP="00C97110"/>
    <w:p w14:paraId="7B4C6478" w14:textId="3CB74335" w:rsidR="00A707FF" w:rsidRDefault="00A707FF" w:rsidP="00C97110"/>
    <w:p w14:paraId="5D9A2C95" w14:textId="7EAD3248" w:rsidR="00A707FF" w:rsidRDefault="00A707FF" w:rsidP="00C97110"/>
    <w:p w14:paraId="556EF269" w14:textId="1C568289" w:rsidR="00A707FF" w:rsidRDefault="00A707FF" w:rsidP="00C97110"/>
    <w:p w14:paraId="3DDA73D2" w14:textId="009A2605" w:rsidR="00A707FF" w:rsidRDefault="00A707FF" w:rsidP="00C97110"/>
    <w:p w14:paraId="34B1426B" w14:textId="0F4DC9FC" w:rsidR="00A707FF" w:rsidRDefault="00A707FF" w:rsidP="00C97110"/>
    <w:p w14:paraId="364A6F9F" w14:textId="60A90941" w:rsidR="00A707FF" w:rsidRDefault="00A707FF" w:rsidP="00C97110"/>
    <w:p w14:paraId="4FD4E6B8" w14:textId="35A3EE19" w:rsidR="00A707FF" w:rsidRDefault="00A707FF" w:rsidP="00C97110"/>
    <w:p w14:paraId="6CF1F2F8" w14:textId="190315A6" w:rsidR="00A707FF" w:rsidRDefault="00A707FF" w:rsidP="00C97110"/>
    <w:p w14:paraId="26623708" w14:textId="20E5EA73" w:rsidR="00A707FF" w:rsidRDefault="00A707FF" w:rsidP="00C97110"/>
    <w:p w14:paraId="2F600EA0" w14:textId="131DE998" w:rsidR="00A707FF" w:rsidRDefault="00A707FF" w:rsidP="00C97110"/>
    <w:p w14:paraId="7D971B0C" w14:textId="28F5895B" w:rsidR="00A707FF" w:rsidRDefault="00A707FF" w:rsidP="00C97110"/>
    <w:p w14:paraId="6EA33468" w14:textId="061E7D82" w:rsidR="00A707FF" w:rsidRDefault="00A707FF" w:rsidP="00C97110"/>
    <w:p w14:paraId="5AC1A44A" w14:textId="51C89056" w:rsidR="00A707FF" w:rsidRDefault="00A707FF" w:rsidP="00C97110"/>
    <w:p w14:paraId="16560AD6" w14:textId="7DEA742D" w:rsidR="00A707FF" w:rsidRDefault="00A707FF" w:rsidP="00C97110"/>
    <w:p w14:paraId="2677EAA5" w14:textId="61717F00" w:rsidR="00A707FF" w:rsidRDefault="00A707FF" w:rsidP="00C97110"/>
    <w:p w14:paraId="5A2212A4" w14:textId="68321024" w:rsidR="00A707FF" w:rsidRDefault="00A707FF" w:rsidP="00C97110"/>
    <w:p w14:paraId="63A22ADD" w14:textId="5F534ECE" w:rsidR="00A707FF" w:rsidRDefault="00A707FF" w:rsidP="00C97110"/>
    <w:p w14:paraId="1A030B9B" w14:textId="01E0F9D3" w:rsidR="00A707FF" w:rsidRDefault="00A707FF" w:rsidP="00C97110"/>
    <w:p w14:paraId="2EDCD631" w14:textId="6911D4AA" w:rsidR="00A707FF" w:rsidRDefault="00A707FF" w:rsidP="00C97110"/>
    <w:p w14:paraId="6C187DCF" w14:textId="77777777" w:rsidR="00A707FF" w:rsidRDefault="00A707FF" w:rsidP="00C97110"/>
    <w:p w14:paraId="27D7A5BE" w14:textId="16FE23CC" w:rsidR="00C97110" w:rsidRDefault="00C97110" w:rsidP="00C97110"/>
    <w:p w14:paraId="2EAFFE4F" w14:textId="61B718DA" w:rsidR="00C97110" w:rsidRPr="00C97110" w:rsidRDefault="00C97110" w:rsidP="00C97110">
      <w:pPr>
        <w:rPr>
          <w:b/>
          <w:bCs/>
          <w:sz w:val="28"/>
          <w:szCs w:val="28"/>
        </w:rPr>
      </w:pPr>
      <w:r w:rsidRPr="00C97110">
        <w:rPr>
          <w:b/>
          <w:bCs/>
          <w:sz w:val="28"/>
          <w:szCs w:val="28"/>
        </w:rPr>
        <w:t>Video 2:</w:t>
      </w:r>
    </w:p>
    <w:p w14:paraId="48414593" w14:textId="092601B5" w:rsidR="00C97110" w:rsidRPr="00DD0E53" w:rsidRDefault="00C97110" w:rsidP="00C97110">
      <w:pPr>
        <w:rPr>
          <w:b/>
          <w:bCs/>
        </w:rPr>
      </w:pPr>
      <w:r w:rsidRPr="00DD0E53">
        <w:rPr>
          <w:b/>
          <w:bCs/>
        </w:rPr>
        <w:t>Sequencing activities:</w:t>
      </w:r>
    </w:p>
    <w:p w14:paraId="121C22BF" w14:textId="35543BB4" w:rsidR="00C97110" w:rsidRDefault="00C97110" w:rsidP="00C97110">
      <w:r>
        <w:t xml:space="preserve">Review activities and determine </w:t>
      </w:r>
      <w:r w:rsidRPr="00C97110">
        <w:rPr>
          <w:u w:val="single"/>
        </w:rPr>
        <w:t>dependencies</w:t>
      </w:r>
    </w:p>
    <w:p w14:paraId="03B62456" w14:textId="5CCE2525" w:rsidR="00C97110" w:rsidRDefault="00C97110" w:rsidP="00C97110">
      <w:r>
        <w:t>Dependency/relationship: the sequencing of project activities/tasks</w:t>
      </w:r>
    </w:p>
    <w:p w14:paraId="6B73D7B4" w14:textId="0A01AED5" w:rsidR="00C97110" w:rsidRDefault="00DD0E53" w:rsidP="00C97110">
      <w:r>
        <w:t>3 types of dependencies:</w:t>
      </w:r>
    </w:p>
    <w:p w14:paraId="04FC69C1" w14:textId="77777777" w:rsidR="00DD0E53" w:rsidRDefault="00DD0E53" w:rsidP="00DD0E53">
      <w:pPr>
        <w:pStyle w:val="ListParagraph"/>
        <w:numPr>
          <w:ilvl w:val="0"/>
          <w:numId w:val="1"/>
        </w:numPr>
      </w:pPr>
      <w:r>
        <w:t xml:space="preserve">Mandatory: </w:t>
      </w:r>
    </w:p>
    <w:p w14:paraId="7D9CE749" w14:textId="6271BF0B" w:rsidR="00DD0E53" w:rsidRDefault="00DD0E53" w:rsidP="00DD0E53">
      <w:pPr>
        <w:pStyle w:val="ListParagraph"/>
      </w:pPr>
      <w:r>
        <w:t xml:space="preserve">inherit in the nature of the work being performed on a project </w:t>
      </w:r>
    </w:p>
    <w:p w14:paraId="40BAF019" w14:textId="3794069C" w:rsidR="00DD0E53" w:rsidRDefault="00DD0E53" w:rsidP="00DD0E53">
      <w:pPr>
        <w:pStyle w:val="ListParagraph"/>
      </w:pPr>
      <w:r>
        <w:t>sometimes referred to as hard logic</w:t>
      </w:r>
    </w:p>
    <w:p w14:paraId="71CBF6E3" w14:textId="043CAC34" w:rsidR="00DD0E53" w:rsidRDefault="00DD0E53" w:rsidP="00DD0E53">
      <w:pPr>
        <w:pStyle w:val="ListParagraph"/>
        <w:numPr>
          <w:ilvl w:val="0"/>
          <w:numId w:val="1"/>
        </w:numPr>
      </w:pPr>
      <w:r>
        <w:t xml:space="preserve">Discretionary: </w:t>
      </w:r>
    </w:p>
    <w:p w14:paraId="26A6FAAB" w14:textId="18DD58A9" w:rsidR="00DD0E53" w:rsidRDefault="00DD0E53" w:rsidP="00DD0E53">
      <w:pPr>
        <w:pStyle w:val="ListParagraph"/>
      </w:pPr>
      <w:r>
        <w:t>Defined by project team</w:t>
      </w:r>
    </w:p>
    <w:p w14:paraId="7E9EFDBE" w14:textId="7520A3B2" w:rsidR="00DD0E53" w:rsidRDefault="00DD0E53" w:rsidP="00DD0E53">
      <w:pPr>
        <w:pStyle w:val="ListParagraph"/>
      </w:pPr>
      <w:r>
        <w:t>Sometimes referred to as soft logic</w:t>
      </w:r>
    </w:p>
    <w:p w14:paraId="0034E811" w14:textId="43B9691F" w:rsidR="00DD0E53" w:rsidRDefault="00DD0E53" w:rsidP="00DD0E53">
      <w:pPr>
        <w:pStyle w:val="ListParagraph"/>
      </w:pPr>
      <w:r>
        <w:t>May limit later scheduling options</w:t>
      </w:r>
    </w:p>
    <w:p w14:paraId="3B029D36" w14:textId="48EAF42C" w:rsidR="00DD0E53" w:rsidRDefault="00DD0E53" w:rsidP="00DD0E53">
      <w:pPr>
        <w:pStyle w:val="ListParagraph"/>
        <w:numPr>
          <w:ilvl w:val="0"/>
          <w:numId w:val="1"/>
        </w:numPr>
      </w:pPr>
      <w:r>
        <w:t>External:</w:t>
      </w:r>
    </w:p>
    <w:p w14:paraId="78A618D1" w14:textId="2C44F8C2" w:rsidR="00DD0E53" w:rsidRDefault="00DD0E53" w:rsidP="00DD0E53">
      <w:pPr>
        <w:pStyle w:val="ListParagraph"/>
      </w:pPr>
      <w:r>
        <w:t>Relationships between project &amp; non-project activities</w:t>
      </w:r>
    </w:p>
    <w:p w14:paraId="3DDBAC26" w14:textId="1057D6C1" w:rsidR="00DD0E53" w:rsidRDefault="00DD0E53" w:rsidP="006C7895"/>
    <w:p w14:paraId="14D66084" w14:textId="7F41567B" w:rsidR="006C7895" w:rsidRDefault="006C7895" w:rsidP="006C7895"/>
    <w:p w14:paraId="089FA52C" w14:textId="6F903F74" w:rsidR="006C7895" w:rsidRDefault="006C7895" w:rsidP="006C7895"/>
    <w:p w14:paraId="0BDF475F" w14:textId="27950AA8" w:rsidR="006C7895" w:rsidRPr="00686A70" w:rsidRDefault="006C7895" w:rsidP="006C7895">
      <w:pPr>
        <w:rPr>
          <w:b/>
          <w:bCs/>
        </w:rPr>
      </w:pPr>
      <w:r w:rsidRPr="00686A70">
        <w:rPr>
          <w:b/>
          <w:bCs/>
        </w:rPr>
        <w:t>N</w:t>
      </w:r>
      <w:r w:rsidRPr="00686A70">
        <w:rPr>
          <w:rFonts w:hint="eastAsia"/>
          <w:b/>
          <w:bCs/>
        </w:rPr>
        <w:t>etworking</w:t>
      </w:r>
      <w:r w:rsidRPr="00686A70">
        <w:rPr>
          <w:b/>
          <w:bCs/>
        </w:rPr>
        <w:t xml:space="preserve"> diagrams:</w:t>
      </w:r>
    </w:p>
    <w:p w14:paraId="6CB204B0" w14:textId="2B95A00C" w:rsidR="006C7895" w:rsidRDefault="006C7895" w:rsidP="006C7895">
      <w:r>
        <w:t>Preferred technique for showing activity sequencing</w:t>
      </w:r>
    </w:p>
    <w:p w14:paraId="2629C0BB" w14:textId="06780239" w:rsidR="006C7895" w:rsidRDefault="001C5B2F" w:rsidP="006C7895">
      <w:r>
        <w:t>Schematic display of the logical relationships among or sequencing of project activities</w:t>
      </w:r>
    </w:p>
    <w:p w14:paraId="44F9F8EF" w14:textId="3EE82210" w:rsidR="001C5B2F" w:rsidRDefault="001C5B2F" w:rsidP="006C7895">
      <w:r>
        <w:t>Main formats:</w:t>
      </w:r>
    </w:p>
    <w:p w14:paraId="5477C570" w14:textId="11DE3D32" w:rsidR="001C5B2F" w:rsidRDefault="001C5B2F" w:rsidP="001C5B2F">
      <w:pPr>
        <w:pStyle w:val="ListParagraph"/>
        <w:numPr>
          <w:ilvl w:val="0"/>
          <w:numId w:val="1"/>
        </w:numPr>
      </w:pPr>
      <w:r>
        <w:t xml:space="preserve">Arrow diagramming method (ADM) </w:t>
      </w:r>
    </w:p>
    <w:p w14:paraId="6A6F9C59" w14:textId="00AECDE4" w:rsidR="001C5B2F" w:rsidRDefault="001C5B2F" w:rsidP="001C5B2F">
      <w:pPr>
        <w:pStyle w:val="ListParagraph"/>
      </w:pPr>
      <w:r>
        <w:t>Also called Activity-on-Arrow (AOA)</w:t>
      </w:r>
    </w:p>
    <w:p w14:paraId="4D1D4240" w14:textId="724028FC" w:rsidR="0065560A" w:rsidRDefault="0065560A" w:rsidP="001C5B2F">
      <w:pPr>
        <w:pStyle w:val="ListParagraph"/>
      </w:pPr>
      <w:r>
        <w:t>Nodes/circles: starting &amp; ending points of activities</w:t>
      </w:r>
    </w:p>
    <w:p w14:paraId="22714648" w14:textId="39E4191E" w:rsidR="0065560A" w:rsidRDefault="0065560A" w:rsidP="001C5B2F">
      <w:pPr>
        <w:pStyle w:val="ListParagraph"/>
      </w:pPr>
      <w:r>
        <w:t>Can only show finish-to-start dependencies</w:t>
      </w:r>
    </w:p>
    <w:p w14:paraId="7EA46A5D" w14:textId="37620DF0" w:rsidR="00B54282" w:rsidRDefault="00B54282" w:rsidP="001C5B2F">
      <w:pPr>
        <w:pStyle w:val="ListParagraph"/>
      </w:pPr>
      <w:r>
        <w:t>Burst: a single node followed by 2+ activities</w:t>
      </w:r>
    </w:p>
    <w:p w14:paraId="47BD9351" w14:textId="4883D37D" w:rsidR="00B54282" w:rsidRDefault="00B54282" w:rsidP="001C5B2F">
      <w:pPr>
        <w:pStyle w:val="ListParagraph"/>
      </w:pPr>
      <w:r>
        <w:t>Merge: 2+ nodes precede a single node</w:t>
      </w:r>
    </w:p>
    <w:p w14:paraId="730E9DED" w14:textId="77777777" w:rsidR="001F69DD" w:rsidRDefault="001C5B2F" w:rsidP="001C5B2F">
      <w:pPr>
        <w:pStyle w:val="ListParagraph"/>
        <w:numPr>
          <w:ilvl w:val="0"/>
          <w:numId w:val="1"/>
        </w:numPr>
      </w:pPr>
      <w:r>
        <w:t>Precedence diagramming method</w:t>
      </w:r>
      <w:r w:rsidR="001F69DD">
        <w:t xml:space="preserve"> (PDM)</w:t>
      </w:r>
    </w:p>
    <w:p w14:paraId="5E0941BA" w14:textId="799EA383" w:rsidR="001C5B2F" w:rsidRDefault="001F69DD" w:rsidP="001F69DD">
      <w:pPr>
        <w:pStyle w:val="ListParagraph"/>
      </w:pPr>
      <w:r>
        <w:t xml:space="preserve">Also called </w:t>
      </w:r>
      <w:r w:rsidR="001C5B2F">
        <w:t>Activity-on-Node</w:t>
      </w:r>
      <w:r>
        <w:t xml:space="preserve"> (AON)</w:t>
      </w:r>
    </w:p>
    <w:p w14:paraId="55F3E35B" w14:textId="07598D4E" w:rsidR="00270BA2" w:rsidRDefault="00270BA2" w:rsidP="001F69DD">
      <w:pPr>
        <w:pStyle w:val="ListParagraph"/>
      </w:pPr>
      <w:r>
        <w:t>Activities represented by boxes</w:t>
      </w:r>
    </w:p>
    <w:p w14:paraId="118E9D57" w14:textId="447F1861" w:rsidR="00270BA2" w:rsidRDefault="00270BA2" w:rsidP="001F69DD">
      <w:pPr>
        <w:pStyle w:val="ListParagraph"/>
      </w:pPr>
      <w:r>
        <w:t>Arrows show relationships between activities</w:t>
      </w:r>
    </w:p>
    <w:p w14:paraId="4FF5E11F" w14:textId="69240E16" w:rsidR="00270BA2" w:rsidRDefault="00270BA2" w:rsidP="00270BA2">
      <w:pPr>
        <w:pStyle w:val="ListParagraph"/>
      </w:pPr>
      <w:r>
        <w:t>More popular</w:t>
      </w:r>
    </w:p>
    <w:p w14:paraId="273D4CFE" w14:textId="22909831" w:rsidR="00270BA2" w:rsidRDefault="00270BA2" w:rsidP="00270BA2">
      <w:pPr>
        <w:pStyle w:val="ListParagraph"/>
      </w:pPr>
      <w:r>
        <w:t>Used by project management software</w:t>
      </w:r>
    </w:p>
    <w:p w14:paraId="202B5676" w14:textId="5F8440ED" w:rsidR="00270BA2" w:rsidRDefault="00270BA2" w:rsidP="00270BA2">
      <w:pPr>
        <w:pStyle w:val="ListParagraph"/>
      </w:pPr>
      <w:r>
        <w:t>Better at showing different types of dependencies</w:t>
      </w:r>
    </w:p>
    <w:p w14:paraId="2D26E0C0" w14:textId="651C1F3A" w:rsidR="00686A70" w:rsidRDefault="00686A70" w:rsidP="00686A70"/>
    <w:p w14:paraId="02E6EE82" w14:textId="70589D0F" w:rsidR="00686A70" w:rsidRDefault="00686A70" w:rsidP="00686A70"/>
    <w:p w14:paraId="128E2C42" w14:textId="77777777" w:rsidR="00686A70" w:rsidRDefault="00686A70" w:rsidP="00686A70"/>
    <w:p w14:paraId="6BB6ED10" w14:textId="7D1B72CA" w:rsidR="00686A70" w:rsidRDefault="00686A70" w:rsidP="00686A70">
      <w:r>
        <w:t>Task dependency:</w:t>
      </w:r>
    </w:p>
    <w:p w14:paraId="210FAF36" w14:textId="63E02F77" w:rsidR="00686A70" w:rsidRDefault="00686A70" w:rsidP="00686A70">
      <w:pPr>
        <w:pStyle w:val="ListParagraph"/>
        <w:numPr>
          <w:ilvl w:val="0"/>
          <w:numId w:val="1"/>
        </w:numPr>
      </w:pPr>
      <w:r>
        <w:t>Finish-to-start</w:t>
      </w:r>
      <w:r w:rsidR="00B251B7">
        <w:t xml:space="preserve"> (FS)</w:t>
      </w:r>
    </w:p>
    <w:p w14:paraId="6F78AA39" w14:textId="51B50E56" w:rsidR="00686A70" w:rsidRDefault="00686A70" w:rsidP="00686A70">
      <w:pPr>
        <w:pStyle w:val="ListParagraph"/>
        <w:numPr>
          <w:ilvl w:val="0"/>
          <w:numId w:val="1"/>
        </w:numPr>
      </w:pPr>
      <w:r>
        <w:t>Start-to-start</w:t>
      </w:r>
      <w:r w:rsidR="00B251B7">
        <w:t xml:space="preserve"> (SS)</w:t>
      </w:r>
    </w:p>
    <w:p w14:paraId="32AE4524" w14:textId="4BFF5B23" w:rsidR="00686A70" w:rsidRDefault="00686A70" w:rsidP="00686A70">
      <w:pPr>
        <w:pStyle w:val="ListParagraph"/>
        <w:numPr>
          <w:ilvl w:val="0"/>
          <w:numId w:val="1"/>
        </w:numPr>
      </w:pPr>
      <w:r>
        <w:t>Finish-to-finish</w:t>
      </w:r>
      <w:r w:rsidR="00B251B7">
        <w:t xml:space="preserve"> (FF)</w:t>
      </w:r>
    </w:p>
    <w:p w14:paraId="7EC32D08" w14:textId="3260CC14" w:rsidR="00686A70" w:rsidRDefault="00686A70" w:rsidP="00686A70">
      <w:pPr>
        <w:pStyle w:val="ListParagraph"/>
        <w:numPr>
          <w:ilvl w:val="0"/>
          <w:numId w:val="1"/>
        </w:numPr>
      </w:pPr>
      <w:r>
        <w:t>Start-to-finish</w:t>
      </w:r>
      <w:r w:rsidR="00B251B7">
        <w:t xml:space="preserve"> (SF)</w:t>
      </w:r>
    </w:p>
    <w:p w14:paraId="033259AB" w14:textId="4681ECCA" w:rsidR="00686A70" w:rsidRDefault="00686A70" w:rsidP="00686A70"/>
    <w:p w14:paraId="0165CCD7" w14:textId="0AC6E003" w:rsidR="00B251B7" w:rsidRDefault="00B251B7" w:rsidP="00686A70"/>
    <w:p w14:paraId="0A8C922F" w14:textId="4DD0C64D" w:rsidR="002D2466" w:rsidRDefault="002D2466" w:rsidP="00686A70"/>
    <w:p w14:paraId="5D545EC6" w14:textId="08C4B3DD" w:rsidR="002D2466" w:rsidRDefault="002D2466" w:rsidP="00686A70"/>
    <w:p w14:paraId="7D34E845" w14:textId="71BF87BD" w:rsidR="002D2466" w:rsidRDefault="002D2466" w:rsidP="00686A70"/>
    <w:p w14:paraId="5BC7546C" w14:textId="08FE8955" w:rsidR="002D2466" w:rsidRDefault="002D2466" w:rsidP="00686A70"/>
    <w:p w14:paraId="27E72A0B" w14:textId="6A44A942" w:rsidR="002D2466" w:rsidRDefault="002D2466" w:rsidP="00686A70"/>
    <w:p w14:paraId="671E2AD5" w14:textId="0B5E0FC3" w:rsidR="002D2466" w:rsidRDefault="002D2466" w:rsidP="00686A70"/>
    <w:p w14:paraId="328F7246" w14:textId="441FB761" w:rsidR="002D2466" w:rsidRDefault="002D2466" w:rsidP="00686A70"/>
    <w:p w14:paraId="4DDC0E3C" w14:textId="168E27C7" w:rsidR="002D2466" w:rsidRPr="002D2466" w:rsidRDefault="002D2466" w:rsidP="00686A70">
      <w:pPr>
        <w:rPr>
          <w:b/>
          <w:bCs/>
          <w:sz w:val="28"/>
          <w:szCs w:val="28"/>
        </w:rPr>
      </w:pPr>
      <w:r w:rsidRPr="002D2466">
        <w:rPr>
          <w:b/>
          <w:bCs/>
          <w:sz w:val="28"/>
          <w:szCs w:val="28"/>
        </w:rPr>
        <w:t>Video 3:</w:t>
      </w:r>
    </w:p>
    <w:p w14:paraId="6698C48C" w14:textId="5798B992" w:rsidR="002D2466" w:rsidRDefault="002D2466" w:rsidP="00686A70">
      <w:r>
        <w:t>Resources: people, equipment &amp; materials</w:t>
      </w:r>
    </w:p>
    <w:p w14:paraId="1913E983" w14:textId="13E85913" w:rsidR="002D2466" w:rsidRDefault="00147056" w:rsidP="00686A70">
      <w:r>
        <w:t>Resource breakdown structure: a hierarchical structure that identifies the project’s resources by category and type</w:t>
      </w:r>
    </w:p>
    <w:p w14:paraId="53ADEC04" w14:textId="5244458C" w:rsidR="00147056" w:rsidRDefault="00147056" w:rsidP="00686A70"/>
    <w:p w14:paraId="202CDB83" w14:textId="6625CCBB" w:rsidR="00147056" w:rsidRDefault="00147056" w:rsidP="00686A70">
      <w:r>
        <w:t xml:space="preserve">Duration: </w:t>
      </w:r>
    </w:p>
    <w:p w14:paraId="532C1E17" w14:textId="3189C95D" w:rsidR="00147056" w:rsidRDefault="00147056" w:rsidP="00686A70">
      <w:r>
        <w:t>Actual amount of time worked on an activity + elapsed time</w:t>
      </w:r>
    </w:p>
    <w:p w14:paraId="0DFECD81" w14:textId="5ADF2C9F" w:rsidR="00147056" w:rsidRDefault="00147056" w:rsidP="00686A70">
      <w:r>
        <w:t xml:space="preserve">Effort: </w:t>
      </w:r>
    </w:p>
    <w:p w14:paraId="3EBFB1C5" w14:textId="2D313B9C" w:rsidR="00147056" w:rsidRDefault="00147056" w:rsidP="00686A70">
      <w:r>
        <w:t>The number of workdays or work hours required to complete a task</w:t>
      </w:r>
    </w:p>
    <w:p w14:paraId="54C89115" w14:textId="7F6DE3C7" w:rsidR="00147056" w:rsidRDefault="00147056" w:rsidP="00686A70"/>
    <w:p w14:paraId="35C853B0" w14:textId="0E114A80" w:rsidR="00505D67" w:rsidRDefault="00505D67" w:rsidP="00686A70">
      <w:r>
        <w:t>Three-point estimates:</w:t>
      </w:r>
    </w:p>
    <w:p w14:paraId="4863B78A" w14:textId="10D1215A" w:rsidR="00505D67" w:rsidRDefault="00505D67" w:rsidP="00505D67">
      <w:pPr>
        <w:pStyle w:val="ListParagraph"/>
        <w:numPr>
          <w:ilvl w:val="0"/>
          <w:numId w:val="6"/>
        </w:numPr>
      </w:pPr>
      <w:r>
        <w:t>Optimistic</w:t>
      </w:r>
    </w:p>
    <w:p w14:paraId="416E64D3" w14:textId="44C7AAF6" w:rsidR="00505D67" w:rsidRDefault="00505D67" w:rsidP="00505D67">
      <w:pPr>
        <w:pStyle w:val="ListParagraph"/>
        <w:numPr>
          <w:ilvl w:val="0"/>
          <w:numId w:val="6"/>
        </w:numPr>
      </w:pPr>
      <w:r>
        <w:t>Most likely</w:t>
      </w:r>
    </w:p>
    <w:p w14:paraId="3AF67D54" w14:textId="65ECC40E" w:rsidR="00505D67" w:rsidRDefault="00505D67" w:rsidP="00505D67">
      <w:pPr>
        <w:pStyle w:val="ListParagraph"/>
        <w:numPr>
          <w:ilvl w:val="0"/>
          <w:numId w:val="6"/>
        </w:numPr>
      </w:pPr>
      <w:r>
        <w:t>Pessimistic</w:t>
      </w:r>
    </w:p>
    <w:p w14:paraId="30DE68C4" w14:textId="7C718D1F" w:rsidR="00505D67" w:rsidRDefault="00505D67" w:rsidP="00505D67"/>
    <w:p w14:paraId="2B3FEBA7" w14:textId="4E403637" w:rsidR="00A707FF" w:rsidRDefault="00A707FF" w:rsidP="00505D67"/>
    <w:p w14:paraId="106CBFF0" w14:textId="370C1981" w:rsidR="00A707FF" w:rsidRDefault="00A707FF" w:rsidP="00505D67"/>
    <w:p w14:paraId="663B2FFF" w14:textId="31F4726C" w:rsidR="00A707FF" w:rsidRDefault="00A707FF" w:rsidP="00505D67">
      <w:r>
        <w:t>Program evaluation and review technique (PERT):</w:t>
      </w:r>
    </w:p>
    <w:p w14:paraId="09D6551B" w14:textId="1718207E" w:rsidR="00A707FF" w:rsidRDefault="00A707FF" w:rsidP="00505D67">
      <w:r>
        <w:t>A network analysis technique used to estimate project duration when there is a high degree of uncertainty about the individual activity duration estimates</w:t>
      </w:r>
    </w:p>
    <w:p w14:paraId="13A33F38" w14:textId="5A4EB926" w:rsidR="00A707FF" w:rsidRDefault="00A707FF" w:rsidP="00505D67">
      <w:r>
        <w:t>Use probabilistic time estimates:</w:t>
      </w:r>
    </w:p>
    <w:p w14:paraId="1921DA7F" w14:textId="3BBA5C3B" w:rsidR="00A707FF" w:rsidRDefault="00A707FF" w:rsidP="00A707FF">
      <w:pPr>
        <w:pStyle w:val="ListParagraph"/>
        <w:numPr>
          <w:ilvl w:val="0"/>
          <w:numId w:val="7"/>
        </w:numPr>
      </w:pPr>
      <w:r>
        <w:t>Apply critical path method (CPM) to a weighted average duration estimate</w:t>
      </w:r>
    </w:p>
    <w:p w14:paraId="544BA02B" w14:textId="0AA2D4D1" w:rsidR="00A707FF" w:rsidRDefault="00A707FF" w:rsidP="00A707FF">
      <w:pPr>
        <w:pStyle w:val="ListParagraph"/>
        <w:numPr>
          <w:ilvl w:val="0"/>
          <w:numId w:val="7"/>
        </w:numPr>
      </w:pPr>
      <w:r>
        <w:t>Duration based on three-point estimate</w:t>
      </w:r>
    </w:p>
    <w:p w14:paraId="23CB17A4" w14:textId="24E1E2A5" w:rsidR="00A707FF" w:rsidRDefault="00A707FF" w:rsidP="00A707FF">
      <w:r>
        <w:t>Weighted average= (optimistic + 4*most likely + pessimistic)/6</w:t>
      </w:r>
    </w:p>
    <w:p w14:paraId="61A4B178" w14:textId="063920F0" w:rsidR="00A707FF" w:rsidRDefault="00A707FF" w:rsidP="00505D67"/>
    <w:p w14:paraId="58B15095" w14:textId="256D4337" w:rsidR="00A707FF" w:rsidRDefault="00A707FF" w:rsidP="00505D67"/>
    <w:p w14:paraId="6BB85BB6" w14:textId="1AA340F1" w:rsidR="00A707FF" w:rsidRDefault="00A707FF" w:rsidP="00505D67"/>
    <w:p w14:paraId="03FF1FB7" w14:textId="7FB7048F" w:rsidR="00A707FF" w:rsidRDefault="00A707FF" w:rsidP="00505D67">
      <w:r>
        <w:t>Gantt chart:</w:t>
      </w:r>
    </w:p>
    <w:p w14:paraId="2B36DB42" w14:textId="6798858B" w:rsidR="00A707FF" w:rsidRDefault="00A707FF" w:rsidP="00505D67">
      <w:r>
        <w:t>Provide a standard format for displaying project schedule information by listing project activities &amp; corresponding start and finish dates in a calendar format</w:t>
      </w:r>
    </w:p>
    <w:p w14:paraId="61481CEE" w14:textId="02AE0D2F" w:rsidR="00A707FF" w:rsidRDefault="00A707FF" w:rsidP="00505D67">
      <w:r>
        <w:t>SMART</w:t>
      </w:r>
      <w:r w:rsidR="00FF6136">
        <w:t xml:space="preserve"> criteria for milestones:</w:t>
      </w:r>
    </w:p>
    <w:p w14:paraId="6A3C846F" w14:textId="08936534" w:rsidR="00FF6136" w:rsidRDefault="00FF6136" w:rsidP="00FF6136">
      <w:pPr>
        <w:pStyle w:val="ListParagraph"/>
        <w:numPr>
          <w:ilvl w:val="0"/>
          <w:numId w:val="8"/>
        </w:numPr>
      </w:pPr>
      <w:r>
        <w:t>Specific</w:t>
      </w:r>
    </w:p>
    <w:p w14:paraId="77D4E7CB" w14:textId="5EB382F0" w:rsidR="00FF6136" w:rsidRDefault="00FF6136" w:rsidP="00FF6136">
      <w:pPr>
        <w:pStyle w:val="ListParagraph"/>
        <w:numPr>
          <w:ilvl w:val="0"/>
          <w:numId w:val="8"/>
        </w:numPr>
      </w:pPr>
      <w:r>
        <w:t>Measurable</w:t>
      </w:r>
    </w:p>
    <w:p w14:paraId="1EE6CF13" w14:textId="1905CBB6" w:rsidR="00FF6136" w:rsidRDefault="00FF6136" w:rsidP="00FF6136">
      <w:pPr>
        <w:pStyle w:val="ListParagraph"/>
        <w:numPr>
          <w:ilvl w:val="0"/>
          <w:numId w:val="8"/>
        </w:numPr>
      </w:pPr>
      <w:r>
        <w:t>Assignable</w:t>
      </w:r>
    </w:p>
    <w:p w14:paraId="029CDB87" w14:textId="47F80792" w:rsidR="00FF6136" w:rsidRDefault="00FF6136" w:rsidP="00FF6136">
      <w:pPr>
        <w:pStyle w:val="ListParagraph"/>
        <w:numPr>
          <w:ilvl w:val="0"/>
          <w:numId w:val="8"/>
        </w:numPr>
      </w:pPr>
      <w:r>
        <w:t>Realistic</w:t>
      </w:r>
    </w:p>
    <w:p w14:paraId="4B2DFB35" w14:textId="75A41184" w:rsidR="00FF6136" w:rsidRDefault="00FF6136" w:rsidP="00FF6136">
      <w:pPr>
        <w:pStyle w:val="ListParagraph"/>
        <w:numPr>
          <w:ilvl w:val="0"/>
          <w:numId w:val="8"/>
        </w:numPr>
      </w:pPr>
      <w:r>
        <w:t>Time-framed</w:t>
      </w:r>
    </w:p>
    <w:p w14:paraId="3240FAED" w14:textId="7677480A" w:rsidR="00FF6136" w:rsidRDefault="00FF6136" w:rsidP="00FF6136"/>
    <w:p w14:paraId="59138F1C" w14:textId="5E65F92A" w:rsidR="00C53A7C" w:rsidRDefault="00C53A7C" w:rsidP="00FF6136"/>
    <w:p w14:paraId="0914B1DA" w14:textId="79F7B9C1" w:rsidR="00C53A7C" w:rsidRDefault="00C53A7C" w:rsidP="00FF6136"/>
    <w:p w14:paraId="2F9E1ED8" w14:textId="60121683" w:rsidR="00C53A7C" w:rsidRDefault="00C53A7C" w:rsidP="00FF6136"/>
    <w:p w14:paraId="30F69BD2" w14:textId="7FC4A745" w:rsidR="00C53A7C" w:rsidRDefault="00C53A7C" w:rsidP="00FF6136"/>
    <w:p w14:paraId="3651F60E" w14:textId="015957D3" w:rsidR="00C53A7C" w:rsidRDefault="00C53A7C" w:rsidP="00FF6136"/>
    <w:p w14:paraId="5B8AD9DF" w14:textId="78D51DE5" w:rsidR="00C53A7C" w:rsidRDefault="00C53A7C" w:rsidP="00FF6136"/>
    <w:p w14:paraId="22E8D65A" w14:textId="5973ED6C" w:rsidR="00C53A7C" w:rsidRDefault="00C53A7C" w:rsidP="00FF6136"/>
    <w:p w14:paraId="4F6820F3" w14:textId="68C4E683" w:rsidR="00C53A7C" w:rsidRDefault="00C53A7C" w:rsidP="00FF6136"/>
    <w:p w14:paraId="64CC206E" w14:textId="06050AEF" w:rsidR="00C53A7C" w:rsidRDefault="00C53A7C" w:rsidP="00FF6136"/>
    <w:p w14:paraId="0A8126AE" w14:textId="17B58900" w:rsidR="00C53A7C" w:rsidRDefault="00C53A7C" w:rsidP="00FF6136"/>
    <w:p w14:paraId="2A5589C9" w14:textId="2E93B41F" w:rsidR="00C53A7C" w:rsidRDefault="00C53A7C" w:rsidP="00FF6136"/>
    <w:p w14:paraId="7371C367" w14:textId="6E6244D2" w:rsidR="00C53A7C" w:rsidRDefault="00C53A7C" w:rsidP="00FF6136"/>
    <w:p w14:paraId="4AF7169D" w14:textId="042B554A" w:rsidR="00C53A7C" w:rsidRDefault="00C53A7C" w:rsidP="00FF6136"/>
    <w:p w14:paraId="0D73999B" w14:textId="26D878BF" w:rsidR="00C53A7C" w:rsidRDefault="00C53A7C" w:rsidP="00FF6136"/>
    <w:p w14:paraId="599CFC05" w14:textId="71661541" w:rsidR="00C53A7C" w:rsidRPr="00C53A7C" w:rsidRDefault="00C53A7C" w:rsidP="00FF6136">
      <w:pPr>
        <w:rPr>
          <w:b/>
          <w:bCs/>
          <w:sz w:val="28"/>
          <w:szCs w:val="28"/>
        </w:rPr>
      </w:pPr>
      <w:r w:rsidRPr="00C53A7C">
        <w:rPr>
          <w:b/>
          <w:bCs/>
          <w:sz w:val="28"/>
          <w:szCs w:val="28"/>
        </w:rPr>
        <w:t>Supplementary video:</w:t>
      </w:r>
    </w:p>
    <w:p w14:paraId="744A4E7A" w14:textId="40FBA52D" w:rsidR="00C53A7C" w:rsidRPr="00C53A7C" w:rsidRDefault="00C53A7C" w:rsidP="00FF6136">
      <w:pPr>
        <w:rPr>
          <w:b/>
          <w:bCs/>
        </w:rPr>
      </w:pPr>
      <w:r w:rsidRPr="00C53A7C">
        <w:rPr>
          <w:b/>
          <w:bCs/>
        </w:rPr>
        <w:t>CPM (critical path method):</w:t>
      </w:r>
    </w:p>
    <w:p w14:paraId="10FC76FB" w14:textId="700EEB7E" w:rsidR="00C53A7C" w:rsidRDefault="00C53A7C" w:rsidP="00FF6136">
      <w:r>
        <w:t>A network diagramming technique used to predict total project duration</w:t>
      </w:r>
    </w:p>
    <w:p w14:paraId="5A6B40F2" w14:textId="77777777" w:rsidR="00C53A7C" w:rsidRDefault="00C53A7C" w:rsidP="00FF6136">
      <w:r>
        <w:t xml:space="preserve">Critical path: </w:t>
      </w:r>
    </w:p>
    <w:p w14:paraId="076D384A" w14:textId="773F8200" w:rsidR="00C53A7C" w:rsidRDefault="00C53A7C" w:rsidP="00FF6136">
      <w:r>
        <w:t>the series of activities that determine the earliest time by which the project can be completed</w:t>
      </w:r>
    </w:p>
    <w:p w14:paraId="382B7BF7" w14:textId="00AE012B" w:rsidR="00C53A7C" w:rsidRDefault="00C53A7C" w:rsidP="00FF6136">
      <w:r>
        <w:t>longest path through the network diagram</w:t>
      </w:r>
    </w:p>
    <w:p w14:paraId="2E6F7E21" w14:textId="36BF7A0B" w:rsidR="00C53A7C" w:rsidRDefault="00C53A7C" w:rsidP="00FF6136">
      <w:r>
        <w:t xml:space="preserve">least amount </w:t>
      </w:r>
      <w:r w:rsidRPr="00C53A7C">
        <w:rPr>
          <w:u w:val="single"/>
        </w:rPr>
        <w:t>free slack/float</w:t>
      </w:r>
      <w:r>
        <w:t xml:space="preserve"> (the amount of time an activity may be delayed without delaying a succeeding activity/project finish date)</w:t>
      </w:r>
    </w:p>
    <w:p w14:paraId="6361883F" w14:textId="1BFCDFAB" w:rsidR="00C53A7C" w:rsidRDefault="00C53A7C" w:rsidP="00FF6136"/>
    <w:p w14:paraId="4F1D607D" w14:textId="18589EA8" w:rsidR="00C53A7C" w:rsidRDefault="00C53A7C" w:rsidP="00FF6136">
      <w:r>
        <w:t xml:space="preserve">total slack/float: </w:t>
      </w:r>
    </w:p>
    <w:p w14:paraId="1ACB48FB" w14:textId="3E0AD7C0" w:rsidR="00C53A7C" w:rsidRDefault="00C53A7C" w:rsidP="00FF6136">
      <w:r>
        <w:t>the amount of time an activity may be delayed from its early start without delaying the planned project finish date</w:t>
      </w:r>
    </w:p>
    <w:p w14:paraId="4103A4DC" w14:textId="77777777" w:rsidR="00C53A7C" w:rsidRDefault="00C53A7C" w:rsidP="00FF6136"/>
    <w:p w14:paraId="7657A90A" w14:textId="77777777" w:rsidR="00C53A7C" w:rsidRDefault="00C53A7C" w:rsidP="00FF6136"/>
    <w:p w14:paraId="45FC4FEB" w14:textId="77777777" w:rsidR="00C53A7C" w:rsidRDefault="00C53A7C" w:rsidP="00FF6136"/>
    <w:p w14:paraId="0EB3C676" w14:textId="77777777" w:rsidR="00C53A7C" w:rsidRDefault="00C53A7C" w:rsidP="00FF6136"/>
    <w:p w14:paraId="3FA22D04" w14:textId="77777777" w:rsidR="00A707FF" w:rsidRDefault="00A707FF" w:rsidP="00505D67"/>
    <w:p w14:paraId="5E1F5B4D" w14:textId="77777777" w:rsidR="001F69DD" w:rsidRDefault="001F69DD" w:rsidP="001F69DD">
      <w:pPr>
        <w:pStyle w:val="ListParagraph"/>
      </w:pPr>
    </w:p>
    <w:p w14:paraId="1D017414" w14:textId="03648D59" w:rsidR="001C5B2F" w:rsidRDefault="001C5B2F" w:rsidP="001C5B2F"/>
    <w:p w14:paraId="438F3C24" w14:textId="77777777" w:rsidR="001C5B2F" w:rsidRDefault="001C5B2F" w:rsidP="001C5B2F"/>
    <w:p w14:paraId="4FB5A849" w14:textId="77777777" w:rsidR="00DD0E53" w:rsidRDefault="00DD0E53" w:rsidP="00DD0E53">
      <w:pPr>
        <w:pStyle w:val="ListParagraph"/>
      </w:pPr>
    </w:p>
    <w:sectPr w:rsidR="00DD0E53" w:rsidSect="00FA701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B740A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C076D97"/>
    <w:multiLevelType w:val="hybridMultilevel"/>
    <w:tmpl w:val="E3804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860C2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EB16E12"/>
    <w:multiLevelType w:val="hybridMultilevel"/>
    <w:tmpl w:val="0D62A4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846BB5"/>
    <w:multiLevelType w:val="hybridMultilevel"/>
    <w:tmpl w:val="9998F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6D23B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2C70D8E"/>
    <w:multiLevelType w:val="hybridMultilevel"/>
    <w:tmpl w:val="505A0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4E7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E1F0DB4"/>
    <w:multiLevelType w:val="hybridMultilevel"/>
    <w:tmpl w:val="A5CE6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7"/>
  </w:num>
  <w:num w:numId="6">
    <w:abstractNumId w:val="4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tDQ0NTA1Mzc0NzBQ0lEKTi0uzszPAykwrAUA0Tdv6CwAAAA="/>
  </w:docVars>
  <w:rsids>
    <w:rsidRoot w:val="00FA7018"/>
    <w:rsid w:val="0007789D"/>
    <w:rsid w:val="00086F07"/>
    <w:rsid w:val="00147056"/>
    <w:rsid w:val="001A3113"/>
    <w:rsid w:val="001C5B2F"/>
    <w:rsid w:val="001F69DD"/>
    <w:rsid w:val="00270BA2"/>
    <w:rsid w:val="002D2466"/>
    <w:rsid w:val="00322AE9"/>
    <w:rsid w:val="003C2A9E"/>
    <w:rsid w:val="004B5B2D"/>
    <w:rsid w:val="004E7082"/>
    <w:rsid w:val="00505D67"/>
    <w:rsid w:val="00626AF6"/>
    <w:rsid w:val="0065560A"/>
    <w:rsid w:val="00686A70"/>
    <w:rsid w:val="006C7895"/>
    <w:rsid w:val="007775C4"/>
    <w:rsid w:val="00867E1D"/>
    <w:rsid w:val="008A4179"/>
    <w:rsid w:val="00A707FF"/>
    <w:rsid w:val="00B251B7"/>
    <w:rsid w:val="00B54282"/>
    <w:rsid w:val="00BC4C8D"/>
    <w:rsid w:val="00BC6D7E"/>
    <w:rsid w:val="00BD2003"/>
    <w:rsid w:val="00C53A7C"/>
    <w:rsid w:val="00C97110"/>
    <w:rsid w:val="00DD0E53"/>
    <w:rsid w:val="00DE7C24"/>
    <w:rsid w:val="00F02066"/>
    <w:rsid w:val="00FA7018"/>
    <w:rsid w:val="00FF6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58D4D"/>
  <w15:chartTrackingRefBased/>
  <w15:docId w15:val="{20144BAA-B2D9-E947-B4DC-85C60491F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417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C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41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5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58</cp:revision>
  <dcterms:created xsi:type="dcterms:W3CDTF">2021-11-21T13:00:00Z</dcterms:created>
  <dcterms:modified xsi:type="dcterms:W3CDTF">2022-01-24T12:08:00Z</dcterms:modified>
</cp:coreProperties>
</file>